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B3C" w:rsidRDefault="00241A1B">
      <w:r>
        <w:rPr>
          <w:noProof/>
        </w:rPr>
        <w:drawing>
          <wp:inline distT="0" distB="0" distL="0" distR="0" wp14:anchorId="404D25BF" wp14:editId="283C64A3">
            <wp:extent cx="5943600" cy="26473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A1B" w:rsidRDefault="00241A1B">
      <w:r>
        <w:rPr>
          <w:noProof/>
        </w:rPr>
        <w:drawing>
          <wp:inline distT="0" distB="0" distL="0" distR="0" wp14:anchorId="5448C6E6" wp14:editId="21BDE1B6">
            <wp:extent cx="5943600" cy="29978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A1B" w:rsidRDefault="00241A1B">
      <w:r>
        <w:rPr>
          <w:noProof/>
        </w:rPr>
        <w:lastRenderedPageBreak/>
        <w:drawing>
          <wp:inline distT="0" distB="0" distL="0" distR="0" wp14:anchorId="599CE911" wp14:editId="3FF45B65">
            <wp:extent cx="5943600" cy="34975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A1B" w:rsidRDefault="00241A1B"/>
    <w:p w:rsidR="000E4BBD" w:rsidRDefault="000E4BBD">
      <w:r>
        <w:rPr>
          <w:noProof/>
        </w:rPr>
        <w:drawing>
          <wp:inline distT="0" distB="0" distL="0" distR="0" wp14:anchorId="4CA968B4" wp14:editId="4DC749FB">
            <wp:extent cx="5943600" cy="18605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4BBD" w:rsidRDefault="000E4BBD"/>
    <w:p w:rsidR="00DB3C57" w:rsidRDefault="00DB3C57">
      <w:r>
        <w:rPr>
          <w:noProof/>
        </w:rPr>
        <w:lastRenderedPageBreak/>
        <w:drawing>
          <wp:inline distT="0" distB="0" distL="0" distR="0" wp14:anchorId="0B8A0AEC" wp14:editId="77BF9CC9">
            <wp:extent cx="5943600" cy="22453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C57" w:rsidRDefault="0021784D">
      <w:r>
        <w:rPr>
          <w:noProof/>
        </w:rPr>
        <w:drawing>
          <wp:inline distT="0" distB="0" distL="0" distR="0" wp14:anchorId="78303B67" wp14:editId="3296FADB">
            <wp:extent cx="5943600" cy="51193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84D" w:rsidRDefault="0021784D">
      <w:r>
        <w:rPr>
          <w:noProof/>
        </w:rPr>
        <w:lastRenderedPageBreak/>
        <w:drawing>
          <wp:inline distT="0" distB="0" distL="0" distR="0">
            <wp:extent cx="5943600" cy="10558333"/>
            <wp:effectExtent l="0" t="0" r="0" b="0"/>
            <wp:docPr id="7" name="Picture 7" descr="C:\Users\SS Computer\Desktop\Marium\8 Sesmter-Nimra Iqbal\css\css\2c497078-5715-4c5b-8567-38d14844927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S Computer\Desktop\Marium\8 Sesmter-Nimra Iqbal\css\css\2c497078-5715-4c5b-8567-38d14844927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58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784D" w:rsidRDefault="0021784D"/>
    <w:p w:rsidR="0021784D" w:rsidRDefault="0021784D">
      <w:r>
        <w:rPr>
          <w:noProof/>
        </w:rPr>
        <w:lastRenderedPageBreak/>
        <w:drawing>
          <wp:inline distT="0" distB="0" distL="0" distR="0">
            <wp:extent cx="5943600" cy="10558333"/>
            <wp:effectExtent l="0" t="0" r="0" b="0"/>
            <wp:docPr id="8" name="Picture 8" descr="C:\Users\SS Computer\Desktop\Marium\8 Sesmter-Nimra Iqbal\css\css\3cf05653-962e-42a2-998d-583ff9680be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S Computer\Desktop\Marium\8 Sesmter-Nimra Iqbal\css\css\3cf05653-962e-42a2-998d-583ff9680bec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58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784D" w:rsidRDefault="0021784D">
      <w:r>
        <w:rPr>
          <w:noProof/>
        </w:rPr>
        <w:lastRenderedPageBreak/>
        <w:drawing>
          <wp:inline distT="0" distB="0" distL="0" distR="0">
            <wp:extent cx="5943600" cy="7923149"/>
            <wp:effectExtent l="0" t="0" r="0" b="1905"/>
            <wp:docPr id="9" name="Picture 9" descr="C:\Users\SS Computer\Desktop\Marium\8 Sesmter-Nimra Iqbal\css\css\4c839e82-033b-4d53-bd98-1d7d12f1e0b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S Computer\Desktop\Marium\8 Sesmter-Nimra Iqbal\css\css\4c839e82-033b-4d53-bd98-1d7d12f1e0b9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3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784D" w:rsidRDefault="0021784D"/>
    <w:p w:rsidR="00B5635D" w:rsidRDefault="00B5635D">
      <w:r>
        <w:rPr>
          <w:noProof/>
        </w:rPr>
        <w:drawing>
          <wp:inline distT="0" distB="0" distL="0" distR="0">
            <wp:extent cx="5943600" cy="4455224"/>
            <wp:effectExtent l="0" t="0" r="0" b="2540"/>
            <wp:docPr id="10" name="Picture 10" descr="C:\Users\SS Computer\Desktop\Marium\8 Sesmter-Nimra Iqbal\css\css\9b35efd7-d501-47b3-ba09-fd80e01a06d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S Computer\Desktop\Marium\8 Sesmter-Nimra Iqbal\css\css\9b35efd7-d501-47b3-ba09-fd80e01a06d4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5635D" w:rsidRDefault="00B5635D"/>
    <w:p w:rsidR="006C5A82" w:rsidRDefault="006C5A82">
      <w:r>
        <w:rPr>
          <w:noProof/>
        </w:rPr>
        <w:lastRenderedPageBreak/>
        <w:drawing>
          <wp:inline distT="0" distB="0" distL="0" distR="0">
            <wp:extent cx="5943600" cy="7929205"/>
            <wp:effectExtent l="0" t="0" r="0" b="0"/>
            <wp:docPr id="11" name="Picture 11" descr="C:\Users\SS Computer\Desktop\Marium\8 Sesmter-Nimra Iqbal\css\css\19cc431f-91fa-4330-a698-81cc8355b2b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S Computer\Desktop\Marium\8 Sesmter-Nimra Iqbal\css\css\19cc431f-91fa-4330-a698-81cc8355b2bc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5A82" w:rsidRDefault="006C5A82">
      <w:r>
        <w:rPr>
          <w:noProof/>
        </w:rPr>
        <w:lastRenderedPageBreak/>
        <w:drawing>
          <wp:inline distT="0" distB="0" distL="0" distR="0">
            <wp:extent cx="5943600" cy="7923149"/>
            <wp:effectExtent l="0" t="0" r="0" b="1905"/>
            <wp:docPr id="12" name="Picture 12" descr="C:\Users\SS Computer\Desktop\Marium\8 Sesmter-Nimra Iqbal\css\css\34dbcc03-3e2c-4cd1-afee-3e3ada6e686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S Computer\Desktop\Marium\8 Sesmter-Nimra Iqbal\css\css\34dbcc03-3e2c-4cd1-afee-3e3ada6e6868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3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5A82" w:rsidRDefault="006C5A82"/>
    <w:p w:rsidR="006C5A82" w:rsidRDefault="006C5A82">
      <w:r>
        <w:rPr>
          <w:noProof/>
        </w:rPr>
        <w:lastRenderedPageBreak/>
        <w:drawing>
          <wp:inline distT="0" distB="0" distL="0" distR="0">
            <wp:extent cx="5943600" cy="7929205"/>
            <wp:effectExtent l="0" t="0" r="0" b="0"/>
            <wp:docPr id="14" name="Picture 14" descr="C:\Users\SS Computer\Desktop\Marium\8 Sesmter-Nimra Iqbal\css\css\52d2c1ff-764f-45b4-b24a-d69208dbab9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S Computer\Desktop\Marium\8 Sesmter-Nimra Iqbal\css\css\52d2c1ff-764f-45b4-b24a-d69208dbab92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5A82" w:rsidRDefault="006C5A82">
      <w:r>
        <w:rPr>
          <w:noProof/>
        </w:rPr>
        <w:lastRenderedPageBreak/>
        <w:drawing>
          <wp:inline distT="0" distB="0" distL="0" distR="0">
            <wp:extent cx="5943600" cy="7929205"/>
            <wp:effectExtent l="0" t="0" r="0" b="0"/>
            <wp:docPr id="15" name="Picture 15" descr="C:\Users\SS Computer\Desktop\Marium\8 Sesmter-Nimra Iqbal\css\css\69afea88-ea4c-46b7-9548-6c9b40a05fa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S Computer\Desktop\Marium\8 Sesmter-Nimra Iqbal\css\css\69afea88-ea4c-46b7-9548-6c9b40a05fa1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C5A82" w:rsidRDefault="006C5A82">
      <w:r>
        <w:rPr>
          <w:noProof/>
        </w:rPr>
        <w:lastRenderedPageBreak/>
        <w:drawing>
          <wp:inline distT="0" distB="0" distL="0" distR="0">
            <wp:extent cx="5943600" cy="7929205"/>
            <wp:effectExtent l="0" t="0" r="0" b="0"/>
            <wp:docPr id="16" name="Picture 16" descr="C:\Users\SS Computer\Desktop\Marium\8 Sesmter-Nimra Iqbal\css\css\507f91b8-854b-4ccd-ad1d-8652c650cbd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S Computer\Desktop\Marium\8 Sesmter-Nimra Iqbal\css\css\507f91b8-854b-4ccd-ad1d-8652c650cbdc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5A82" w:rsidRDefault="006C5A82"/>
    <w:sectPr w:rsidR="006C5A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yNzM2tLA0MzcwMTZW0lEKTi0uzszPAykwrAUAiNqa5ywAAAA="/>
  </w:docVars>
  <w:rsids>
    <w:rsidRoot w:val="00E5215B"/>
    <w:rsid w:val="000E4BBD"/>
    <w:rsid w:val="001271BD"/>
    <w:rsid w:val="0021784D"/>
    <w:rsid w:val="00241A1B"/>
    <w:rsid w:val="006C5A82"/>
    <w:rsid w:val="00B27F01"/>
    <w:rsid w:val="00B5635D"/>
    <w:rsid w:val="00CB7553"/>
    <w:rsid w:val="00DB3C57"/>
    <w:rsid w:val="00E52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A1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1A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1A1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microsoft.com/office/2007/relationships/stylesWithEffects" Target="stylesWithEffects.xml"/><Relationship Id="rId16" Type="http://schemas.openxmlformats.org/officeDocument/2006/relationships/image" Target="media/image12.jpe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pn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5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 Computer</dc:creator>
  <cp:keywords/>
  <dc:description/>
  <cp:lastModifiedBy>SS Computer</cp:lastModifiedBy>
  <cp:revision>8</cp:revision>
  <dcterms:created xsi:type="dcterms:W3CDTF">2020-07-27T16:40:00Z</dcterms:created>
  <dcterms:modified xsi:type="dcterms:W3CDTF">2020-08-07T13:20:00Z</dcterms:modified>
</cp:coreProperties>
</file>